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090A" w:rsidRDefault="00950D2B">
      <w:r>
        <w:t>MCC</w:t>
      </w:r>
    </w:p>
    <w:p w:rsidR="00950D2B" w:rsidRDefault="00950D2B">
      <w:r>
        <w:t>Client User id (Tracking info)</w:t>
      </w:r>
    </w:p>
    <w:p w:rsidR="00950D2B" w:rsidRDefault="00950D2B">
      <w:r>
        <w:t>New campaign</w:t>
      </w:r>
    </w:p>
    <w:p w:rsidR="00950D2B" w:rsidRDefault="00950D2B">
      <w:r>
        <w:t>Without a goals guidance</w:t>
      </w:r>
    </w:p>
    <w:p w:rsidR="00950D2B" w:rsidRDefault="00950D2B">
      <w:r>
        <w:t>Video</w:t>
      </w:r>
    </w:p>
    <w:p w:rsidR="00950D2B" w:rsidRDefault="00950D2B">
      <w:r>
        <w:t>Custom video campaign</w:t>
      </w:r>
    </w:p>
    <w:p w:rsidR="00950D2B" w:rsidRDefault="00950D2B">
      <w:r>
        <w:t xml:space="preserve">Ads for search </w:t>
      </w:r>
      <w:proofErr w:type="gramStart"/>
      <w:r>
        <w:t>results(</w:t>
      </w:r>
      <w:proofErr w:type="gramEnd"/>
      <w:r>
        <w:t>save budget due to CPV, if person want to see video he will otherwise not)</w:t>
      </w:r>
    </w:p>
    <w:p w:rsidR="00950D2B" w:rsidRDefault="00950D2B">
      <w:r>
        <w:t xml:space="preserve">Video link for </w:t>
      </w:r>
      <w:proofErr w:type="gramStart"/>
      <w:r>
        <w:t>ad(</w:t>
      </w:r>
      <w:proofErr w:type="gramEnd"/>
      <w:r>
        <w:t xml:space="preserve">thumbnail by </w:t>
      </w:r>
      <w:proofErr w:type="spellStart"/>
      <w:r>
        <w:t>clien</w:t>
      </w:r>
      <w:proofErr w:type="spellEnd"/>
      <w:r>
        <w:t>)</w:t>
      </w:r>
    </w:p>
    <w:p w:rsidR="00950D2B" w:rsidRDefault="00950D2B">
      <w:r>
        <w:t xml:space="preserve">Add video title name in </w:t>
      </w:r>
      <w:proofErr w:type="spellStart"/>
      <w:r>
        <w:t>compaign</w:t>
      </w:r>
      <w:proofErr w:type="spellEnd"/>
      <w:r>
        <w:t xml:space="preserve"> name</w:t>
      </w:r>
    </w:p>
    <w:p w:rsidR="00950D2B" w:rsidRDefault="00950D2B">
      <w:r>
        <w:t xml:space="preserve">Bidding strategy-&gt; max </w:t>
      </w:r>
      <w:proofErr w:type="spellStart"/>
      <w:r>
        <w:t>cpv</w:t>
      </w:r>
      <w:proofErr w:type="spellEnd"/>
    </w:p>
    <w:p w:rsidR="00950D2B" w:rsidRDefault="00950D2B">
      <w:r>
        <w:t xml:space="preserve">Daily </w:t>
      </w:r>
      <w:proofErr w:type="gramStart"/>
      <w:r>
        <w:t>budget(</w:t>
      </w:r>
      <w:proofErr w:type="gramEnd"/>
      <w:r>
        <w:t>dollar)-&gt; like 2 dollar</w:t>
      </w:r>
    </w:p>
    <w:p w:rsidR="00950D2B" w:rsidRDefault="00950D2B">
      <w:r>
        <w:t>Time duration of ad</w:t>
      </w:r>
    </w:p>
    <w:p w:rsidR="00950D2B" w:rsidRDefault="00950D2B">
      <w:r>
        <w:t>Networks-&gt;</w:t>
      </w:r>
      <w:proofErr w:type="spellStart"/>
      <w:r>
        <w:t>youtube</w:t>
      </w:r>
      <w:proofErr w:type="spellEnd"/>
      <w:r>
        <w:t xml:space="preserve"> search results only</w:t>
      </w:r>
    </w:p>
    <w:p w:rsidR="00950D2B" w:rsidRDefault="00950D2B">
      <w:r>
        <w:t xml:space="preserve">Location-&gt;enter another </w:t>
      </w:r>
      <w:proofErr w:type="gramStart"/>
      <w:r>
        <w:t>location(</w:t>
      </w:r>
      <w:proofErr w:type="gramEnd"/>
      <w:r>
        <w:t>geography)</w:t>
      </w:r>
    </w:p>
    <w:p w:rsidR="00950D2B" w:rsidRDefault="0092392E">
      <w:r>
        <w:t>Language-&gt;leave</w:t>
      </w:r>
    </w:p>
    <w:p w:rsidR="0092392E" w:rsidRDefault="0092392E">
      <w:r>
        <w:t>Expanded inventory</w:t>
      </w:r>
    </w:p>
    <w:p w:rsidR="0092392E" w:rsidRDefault="0092392E">
      <w:r>
        <w:t>Exclude-&gt;embedded, live stream, content not yet labelled</w:t>
      </w:r>
    </w:p>
    <w:p w:rsidR="0092392E" w:rsidRDefault="0092392E">
      <w:r>
        <w:t>Ad group name for our ease</w:t>
      </w:r>
    </w:p>
    <w:p w:rsidR="0092392E" w:rsidRDefault="0092392E">
      <w:r>
        <w:t>Demographics-&gt; depending on client need</w:t>
      </w:r>
    </w:p>
    <w:p w:rsidR="0092392E" w:rsidRDefault="0092392E">
      <w:r>
        <w:t xml:space="preserve">Audience-&gt; depending on client service or </w:t>
      </w:r>
      <w:proofErr w:type="gramStart"/>
      <w:r>
        <w:t>content(</w:t>
      </w:r>
      <w:proofErr w:type="gramEnd"/>
      <w:r>
        <w:t>spend time)</w:t>
      </w:r>
    </w:p>
    <w:p w:rsidR="0092392E" w:rsidRDefault="0092392E">
      <w:r>
        <w:t xml:space="preserve">Keywords-&gt; leave </w:t>
      </w:r>
      <w:proofErr w:type="gramStart"/>
      <w:r>
        <w:t>keywords(</w:t>
      </w:r>
      <w:proofErr w:type="gramEnd"/>
      <w:r>
        <w:t>keyword planner)</w:t>
      </w:r>
    </w:p>
    <w:p w:rsidR="0092392E" w:rsidRDefault="0092392E">
      <w:r>
        <w:t xml:space="preserve">Topics-&gt;depending on </w:t>
      </w:r>
      <w:proofErr w:type="gramStart"/>
      <w:r>
        <w:t>content(</w:t>
      </w:r>
      <w:proofErr w:type="gramEnd"/>
      <w:r>
        <w:t>skip is good)</w:t>
      </w:r>
    </w:p>
    <w:p w:rsidR="0092392E" w:rsidRDefault="0092392E">
      <w:proofErr w:type="gramStart"/>
      <w:r>
        <w:t>Placements(</w:t>
      </w:r>
      <w:proofErr w:type="gramEnd"/>
      <w:r>
        <w:t>leave)</w:t>
      </w:r>
    </w:p>
    <w:p w:rsidR="0092392E" w:rsidRDefault="00924064">
      <w:r>
        <w:t xml:space="preserve">Bidding-Max </w:t>
      </w:r>
      <w:proofErr w:type="gramStart"/>
      <w:r>
        <w:t>CPV(</w:t>
      </w:r>
      <w:proofErr w:type="gramEnd"/>
      <w:r>
        <w:t xml:space="preserve">charge for one view, can also reach lower by </w:t>
      </w:r>
      <w:proofErr w:type="spellStart"/>
      <w:r>
        <w:t>google</w:t>
      </w:r>
      <w:proofErr w:type="spellEnd"/>
      <w:r>
        <w:t>(if CTR good, then it can further lower cost)-&gt;minimum possible limit</w:t>
      </w:r>
    </w:p>
    <w:p w:rsidR="0092392E" w:rsidRDefault="00924064">
      <w:r>
        <w:t>Create your video ad-&gt;put link of video</w:t>
      </w:r>
    </w:p>
    <w:p w:rsidR="00924064" w:rsidRDefault="00924064">
      <w:r>
        <w:t xml:space="preserve">Addition </w:t>
      </w:r>
      <w:proofErr w:type="gramStart"/>
      <w:r>
        <w:t>settings(</w:t>
      </w:r>
      <w:proofErr w:type="gramEnd"/>
      <w:r>
        <w:t>computer, tablet, mobile…..)</w:t>
      </w:r>
    </w:p>
    <w:p w:rsidR="00924064" w:rsidRDefault="00924064">
      <w:r>
        <w:t>Description</w:t>
      </w:r>
    </w:p>
    <w:p w:rsidR="00924064" w:rsidRDefault="00924064">
      <w:r>
        <w:t>Description 2-&gt;name of author</w:t>
      </w:r>
    </w:p>
    <w:p w:rsidR="00924064" w:rsidRDefault="00924064">
      <w:r>
        <w:lastRenderedPageBreak/>
        <w:t>Ad name could be anything</w:t>
      </w:r>
    </w:p>
    <w:p w:rsidR="00924064" w:rsidRDefault="00924064">
      <w:r>
        <w:t xml:space="preserve">Continue to </w:t>
      </w:r>
      <w:proofErr w:type="spellStart"/>
      <w:r>
        <w:t>compagin</w:t>
      </w:r>
      <w:proofErr w:type="spellEnd"/>
      <w:r>
        <w:t xml:space="preserve">-&gt; approval to </w:t>
      </w:r>
      <w:proofErr w:type="spellStart"/>
      <w:r>
        <w:t>google</w:t>
      </w:r>
      <w:proofErr w:type="spellEnd"/>
      <w:r>
        <w:t xml:space="preserve"> and takes 24 to 48 hours</w:t>
      </w:r>
      <w:bookmarkStart w:id="0" w:name="_GoBack"/>
      <w:bookmarkEnd w:id="0"/>
    </w:p>
    <w:p w:rsidR="00950D2B" w:rsidRDefault="00950D2B"/>
    <w:sectPr w:rsidR="00950D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tTQwMTW1tACyTZV0lIJTi4sz8/NACgxrAWmjvwUsAAAA"/>
  </w:docVars>
  <w:rsids>
    <w:rsidRoot w:val="00950D2B"/>
    <w:rsid w:val="0092392E"/>
    <w:rsid w:val="00924064"/>
    <w:rsid w:val="00950D2B"/>
    <w:rsid w:val="00B80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3E12D1-761A-45A7-ACDB-AEFC14554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20-10-28T11:44:00Z</dcterms:created>
  <dcterms:modified xsi:type="dcterms:W3CDTF">2020-10-28T12:11:00Z</dcterms:modified>
</cp:coreProperties>
</file>